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914D7E" w14:textId="77777777" w:rsidR="00762283" w:rsidRDefault="00767753" w:rsidP="008E573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7E1F11" wp14:editId="377A8DBE">
                <wp:simplePos x="0" y="0"/>
                <wp:positionH relativeFrom="column">
                  <wp:posOffset>4320540</wp:posOffset>
                </wp:positionH>
                <wp:positionV relativeFrom="paragraph">
                  <wp:posOffset>-91440</wp:posOffset>
                </wp:positionV>
                <wp:extent cx="2049780" cy="975360"/>
                <wp:effectExtent l="0" t="0" r="762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9780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679EF3" w14:textId="77777777" w:rsidR="008E573A" w:rsidRPr="008E573A" w:rsidRDefault="008E573A" w:rsidP="009901F2">
                            <w:pPr>
                              <w:pStyle w:val="NoSpacing"/>
                              <w:jc w:val="center"/>
                              <w:rPr>
                                <w:b/>
                              </w:rPr>
                            </w:pPr>
                            <w:r w:rsidRPr="008E573A">
                              <w:rPr>
                                <w:b/>
                              </w:rPr>
                              <w:t>Piedmont Pediatrics, PLC</w:t>
                            </w:r>
                          </w:p>
                          <w:p w14:paraId="5B498C85" w14:textId="77777777" w:rsidR="008E573A" w:rsidRDefault="008E573A" w:rsidP="009901F2">
                            <w:pPr>
                              <w:pStyle w:val="NoSpacing"/>
                              <w:jc w:val="center"/>
                            </w:pPr>
                            <w:r>
                              <w:t>20 Rock Pointe Lane</w:t>
                            </w:r>
                          </w:p>
                          <w:p w14:paraId="2FA0A5A8" w14:textId="77777777" w:rsidR="008E573A" w:rsidRDefault="008E573A" w:rsidP="009901F2">
                            <w:pPr>
                              <w:pStyle w:val="NoSpacing"/>
                              <w:jc w:val="center"/>
                            </w:pPr>
                            <w:r>
                              <w:t>Warrenton, VA 20186</w:t>
                            </w:r>
                          </w:p>
                          <w:p w14:paraId="40FFE19E" w14:textId="77777777" w:rsidR="008E573A" w:rsidRDefault="008E573A" w:rsidP="009901F2">
                            <w:pPr>
                              <w:pStyle w:val="NoSpacing"/>
                              <w:jc w:val="center"/>
                            </w:pPr>
                            <w:r>
                              <w:t>(540)347-5447</w:t>
                            </w:r>
                          </w:p>
                          <w:p w14:paraId="337F3E18" w14:textId="77777777" w:rsidR="008E573A" w:rsidRPr="008E573A" w:rsidRDefault="008D0DDB" w:rsidP="009901F2">
                            <w:pPr>
                              <w:pStyle w:val="NoSpacing"/>
                              <w:jc w:val="center"/>
                            </w:pPr>
                            <w:hyperlink r:id="rId4" w:history="1">
                              <w:r w:rsidR="008E573A" w:rsidRPr="009901F2">
                                <w:rPr>
                                  <w:rStyle w:val="Hyperlink"/>
                                </w:rPr>
                                <w:t>www.piedmontpediatrics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0.2pt;margin-top:-7.2pt;width:161.4pt;height:7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">
                <v:textbox>
                  <w:txbxContent>
                    <w:p w:rsidR="008E573A" w:rsidRPr="008E573A" w:rsidRDefault="008E573A" w:rsidP="009901F2">
                      <w:pPr>
                        <w:pStyle w:val="NoSpacing"/>
                        <w:jc w:val="center"/>
                        <w:rPr>
                          <w:b/>
                        </w:rPr>
                      </w:pPr>
                      <w:r w:rsidRPr="008E573A">
                        <w:rPr>
                          <w:b/>
                        </w:rPr>
                        <w:t>Piedmont Pediatrics, PLC</w:t>
                      </w:r>
                    </w:p>
                    <w:p w:rsidR="008E573A" w:rsidRDefault="008E573A" w:rsidP="009901F2">
                      <w:pPr>
                        <w:pStyle w:val="NoSpacing"/>
                        <w:jc w:val="center"/>
                      </w:pPr>
                      <w:r>
                        <w:t>20 Rock Pointe Lane</w:t>
                      </w:r>
                    </w:p>
                    <w:p w:rsidR="008E573A" w:rsidRDefault="008E573A" w:rsidP="009901F2">
                      <w:pPr>
                        <w:pStyle w:val="NoSpacing"/>
                        <w:jc w:val="center"/>
                      </w:pPr>
                      <w:r>
                        <w:t>Warrenton, VA 20186</w:t>
                      </w:r>
                    </w:p>
                    <w:p w:rsidR="008E573A" w:rsidRDefault="008E573A" w:rsidP="009901F2">
                      <w:pPr>
                        <w:pStyle w:val="NoSpacing"/>
                        <w:jc w:val="center"/>
                      </w:pPr>
                      <w:r>
                        <w:t>(540)347-5447</w:t>
                      </w:r>
                    </w:p>
                    <w:p w:rsidR="008E573A" w:rsidRPr="008E573A" w:rsidRDefault="00767753" w:rsidP="009901F2">
                      <w:pPr>
                        <w:pStyle w:val="NoSpacing"/>
                        <w:jc w:val="center"/>
                      </w:pPr>
                      <w:hyperlink r:id="rId5" w:history="1">
                        <w:r w:rsidR="008E573A" w:rsidRPr="009901F2">
                          <w:rPr>
                            <w:rStyle w:val="Hyperlink"/>
                          </w:rPr>
                          <w:t>www.piedmontpediatrics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082664">
        <w:rPr>
          <w:noProof/>
        </w:rPr>
        <w:drawing>
          <wp:inline distT="0" distB="0" distL="0" distR="0" wp14:anchorId="739C7F32" wp14:editId="55C8A4D0">
            <wp:extent cx="2087880" cy="10058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7445 Piedmont Pediatrics Logo with banne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246" cy="10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CBB9E" w14:textId="77777777" w:rsidR="00082664" w:rsidRDefault="00082664" w:rsidP="00082664">
      <w:pPr>
        <w:jc w:val="center"/>
        <w:rPr>
          <w:b/>
          <w:u w:val="single"/>
        </w:rPr>
      </w:pPr>
      <w:r w:rsidRPr="00082664">
        <w:rPr>
          <w:b/>
          <w:u w:val="single"/>
        </w:rPr>
        <w:t>Medical Records Release Authorization</w:t>
      </w:r>
      <w:r w:rsidR="00C21FB2">
        <w:rPr>
          <w:b/>
          <w:u w:val="single"/>
        </w:rPr>
        <w:t xml:space="preserve"> from Piedmont Pediatrics, PLC</w:t>
      </w:r>
    </w:p>
    <w:p w14:paraId="0E218A35" w14:textId="77777777" w:rsidR="00082664" w:rsidRDefault="00082664" w:rsidP="00082664">
      <w:r>
        <w:t>I hereby request the medical records on:</w:t>
      </w:r>
    </w:p>
    <w:p w14:paraId="37BFDCAF" w14:textId="68421FF7" w:rsidR="00DF09B6" w:rsidRDefault="00082664" w:rsidP="00DF09B6">
      <w:pPr>
        <w:pStyle w:val="NoSpacing"/>
      </w:pPr>
      <w:r>
        <w:t>_____________________________________________ ______________________</w:t>
      </w:r>
      <w:r w:rsidR="00C57758">
        <w:t xml:space="preserve"> __</w:t>
      </w:r>
      <w:r w:rsidR="00653927">
        <w:t>_______</w:t>
      </w:r>
      <w:r w:rsidR="00C57758">
        <w:t>_____________________</w:t>
      </w:r>
    </w:p>
    <w:p w14:paraId="5681FFB6" w14:textId="77777777" w:rsidR="00082664" w:rsidRDefault="00082664" w:rsidP="00082664">
      <w:r>
        <w:t xml:space="preserve">Patients Name </w:t>
      </w:r>
      <w:r w:rsidR="00DF09B6">
        <w:tab/>
      </w:r>
      <w:r w:rsidR="00DF09B6">
        <w:tab/>
      </w:r>
      <w:r w:rsidR="00DF09B6">
        <w:tab/>
      </w:r>
      <w:r w:rsidR="00DF09B6">
        <w:tab/>
      </w:r>
      <w:r w:rsidR="00DF09B6">
        <w:tab/>
      </w:r>
      <w:r w:rsidR="00DF09B6">
        <w:tab/>
      </w:r>
      <w:r>
        <w:t>Date of Birth</w:t>
      </w:r>
      <w:r w:rsidR="00C57758">
        <w:tab/>
      </w:r>
      <w:r w:rsidR="00C57758">
        <w:tab/>
      </w:r>
      <w:r w:rsidR="00C57758">
        <w:tab/>
        <w:t>Contact Phone #</w:t>
      </w:r>
    </w:p>
    <w:p w14:paraId="16A700AA" w14:textId="4BD12524" w:rsidR="00082664" w:rsidRDefault="00C21FB2" w:rsidP="00082664">
      <w:r w:rsidRPr="00C21FB2">
        <w:rPr>
          <w:b/>
        </w:rPr>
        <w:t>To be released to</w:t>
      </w:r>
      <w:r w:rsidR="00082664">
        <w:t>:</w:t>
      </w:r>
      <w:r w:rsidR="00DF09B6">
        <w:tab/>
      </w:r>
      <w:r w:rsidR="00082664">
        <w:t xml:space="preserve"> </w:t>
      </w:r>
      <w:r w:rsidR="00653927">
        <w:t>Name: _________________</w:t>
      </w:r>
      <w:r w:rsidR="00082664">
        <w:t>______________________________________________</w:t>
      </w:r>
    </w:p>
    <w:p w14:paraId="1FD1497C" w14:textId="318AAAD3" w:rsidR="00082664" w:rsidRDefault="00DF09B6" w:rsidP="00082664">
      <w:r>
        <w:tab/>
      </w:r>
      <w:r>
        <w:tab/>
      </w:r>
      <w:r>
        <w:tab/>
      </w:r>
      <w:r w:rsidR="00653927">
        <w:t>Address: ________________</w:t>
      </w:r>
      <w:r w:rsidR="00082664">
        <w:t>______________________________________________</w:t>
      </w:r>
    </w:p>
    <w:p w14:paraId="2C3A0AD2" w14:textId="027A2C88" w:rsidR="00653927" w:rsidRPr="00070189" w:rsidRDefault="00DF09B6" w:rsidP="00082664">
      <w:r>
        <w:tab/>
      </w:r>
      <w:r>
        <w:tab/>
      </w:r>
      <w:r>
        <w:tab/>
      </w:r>
      <w:r w:rsidR="00653927">
        <w:t>City, State, Zip: ___________</w:t>
      </w:r>
      <w:r w:rsidR="00082664">
        <w:t>______________________________________________</w:t>
      </w:r>
      <w:r w:rsidR="00653927">
        <w:tab/>
      </w:r>
      <w:r w:rsidR="00653927">
        <w:tab/>
      </w:r>
    </w:p>
    <w:p w14:paraId="6543A656" w14:textId="77777777" w:rsidR="00293A14" w:rsidRDefault="00C21FB2" w:rsidP="00082664">
      <w:r w:rsidRPr="00C21FB2">
        <w:rPr>
          <w:b/>
        </w:rPr>
        <w:t>Reason for Request of Release</w:t>
      </w:r>
      <w:r>
        <w:t xml:space="preserve">: </w:t>
      </w:r>
    </w:p>
    <w:p w14:paraId="15B20D72" w14:textId="77777777" w:rsidR="00514495" w:rsidRDefault="00C21FB2" w:rsidP="003B205F">
      <w:pPr>
        <w:ind w:firstLine="720"/>
      </w:pPr>
      <w:r>
        <w:sym w:font="Wingdings 2" w:char="F0A3"/>
      </w:r>
      <w:r>
        <w:t xml:space="preserve"> Moving </w:t>
      </w:r>
      <w:r w:rsidR="00293A14">
        <w:t xml:space="preserve">     </w:t>
      </w:r>
      <w:r>
        <w:sym w:font="Wingdings 2" w:char="F0A3"/>
      </w:r>
      <w:r>
        <w:t xml:space="preserve"> Parent Request  </w:t>
      </w:r>
      <w:r w:rsidR="00293A14">
        <w:t xml:space="preserve">   </w:t>
      </w:r>
      <w:r>
        <w:sym w:font="Wingdings 2" w:char="F0A3"/>
      </w:r>
      <w:r>
        <w:t xml:space="preserve"> Dissatisfaction </w:t>
      </w:r>
      <w:r w:rsidR="00293A14">
        <w:t xml:space="preserve">    </w:t>
      </w:r>
      <w:r w:rsidR="00293A14">
        <w:sym w:font="Wingdings 2" w:char="F0A3"/>
      </w:r>
      <w:r w:rsidR="00293A14">
        <w:t xml:space="preserve"> School       </w:t>
      </w:r>
      <w:r>
        <w:sym w:font="Wingdings 2" w:char="F0A3"/>
      </w:r>
      <w:r>
        <w:t xml:space="preserve"> Other ___________________</w:t>
      </w:r>
    </w:p>
    <w:p w14:paraId="7F8BDBF9" w14:textId="189BC6C0" w:rsidR="001C4870" w:rsidRDefault="00082664" w:rsidP="003B205F">
      <w:pPr>
        <w:ind w:firstLine="720"/>
      </w:pPr>
      <w:r>
        <w:br/>
      </w:r>
      <w:r w:rsidRPr="00082664">
        <w:t xml:space="preserve"> </w:t>
      </w:r>
      <w:r w:rsidR="00070189">
        <w:rPr>
          <w:b/>
          <w:bCs/>
        </w:rPr>
        <w:t>R</w:t>
      </w:r>
      <w:r w:rsidRPr="00082664">
        <w:rPr>
          <w:b/>
          <w:bCs/>
        </w:rPr>
        <w:t xml:space="preserve">ecords </w:t>
      </w:r>
      <w:r w:rsidR="00070189">
        <w:rPr>
          <w:b/>
          <w:bCs/>
        </w:rPr>
        <w:t>R</w:t>
      </w:r>
      <w:r w:rsidRPr="00082664">
        <w:rPr>
          <w:b/>
          <w:bCs/>
        </w:rPr>
        <w:t>equested</w:t>
      </w:r>
      <w:r w:rsidR="00514495">
        <w:t xml:space="preserve"> </w:t>
      </w:r>
      <w:r w:rsidR="00514495" w:rsidRPr="00514495">
        <w:rPr>
          <w:b/>
          <w:bCs/>
          <w:i/>
          <w:iCs/>
        </w:rPr>
        <w:t>(choose one</w:t>
      </w:r>
      <w:r w:rsidR="00514495">
        <w:rPr>
          <w:b/>
          <w:bCs/>
          <w:i/>
          <w:iCs/>
        </w:rPr>
        <w:t xml:space="preserve"> below</w:t>
      </w:r>
      <w:r w:rsidR="00514495" w:rsidRPr="00514495">
        <w:rPr>
          <w:b/>
          <w:bCs/>
          <w:i/>
          <w:iCs/>
        </w:rPr>
        <w:t>)</w:t>
      </w:r>
      <w:r w:rsidR="00514495">
        <w:rPr>
          <w:b/>
          <w:bCs/>
          <w:i/>
          <w:iCs/>
        </w:rPr>
        <w:tab/>
      </w:r>
      <w:r w:rsidR="00514495">
        <w:rPr>
          <w:b/>
          <w:bCs/>
          <w:i/>
          <w:iCs/>
        </w:rPr>
        <w:tab/>
      </w:r>
      <w:r w:rsidR="00514495">
        <w:rPr>
          <w:b/>
          <w:bCs/>
          <w:i/>
          <w:iCs/>
        </w:rPr>
        <w:tab/>
        <w:t xml:space="preserve">    (choose method of delivery)</w:t>
      </w:r>
      <w:r w:rsidR="00514495">
        <w:tab/>
      </w:r>
      <w:r w:rsidR="00514495">
        <w:tab/>
      </w:r>
      <w:r w:rsidR="00514495">
        <w:tab/>
      </w:r>
      <w:r w:rsidR="00514495">
        <w:tab/>
      </w:r>
    </w:p>
    <w:p w14:paraId="40C7F12D" w14:textId="2CD9FE15" w:rsidR="001C4870" w:rsidRDefault="00070189" w:rsidP="00082664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29B029" wp14:editId="36A4CDFF">
                <wp:simplePos x="0" y="0"/>
                <wp:positionH relativeFrom="column">
                  <wp:posOffset>123825</wp:posOffset>
                </wp:positionH>
                <wp:positionV relativeFrom="paragraph">
                  <wp:posOffset>21590</wp:posOffset>
                </wp:positionV>
                <wp:extent cx="114300" cy="12382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32CDC87" id="Rectangle 4" o:spid="_x0000_s1026" style="position:absolute;margin-left:9.75pt;margin-top:1.7pt;width:9pt;height:9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" fillcolor="white [3201]" strokecolor="black [3200]" strokeweight="2pt"/>
            </w:pict>
          </mc:Fallback>
        </mc:AlternateContent>
      </w:r>
      <w:r>
        <w:tab/>
        <w:t>Vaccine Record only</w:t>
      </w:r>
      <w:r>
        <w:tab/>
      </w:r>
      <w:r>
        <w:tab/>
      </w:r>
      <w:r w:rsidR="003B205F">
        <w:tab/>
      </w:r>
      <w:r w:rsidR="003B205F">
        <w:tab/>
      </w:r>
      <w:r w:rsidR="003B205F">
        <w:rPr>
          <w:b/>
        </w:rPr>
        <w:t xml:space="preserve">Patient Portal  </w:t>
      </w:r>
      <w:r w:rsidR="003B205F" w:rsidRPr="00653927">
        <w:rPr>
          <w:b/>
        </w:rPr>
        <w:sym w:font="Wingdings 2" w:char="F0A3"/>
      </w:r>
      <w:r w:rsidR="003B205F">
        <w:rPr>
          <w:b/>
        </w:rPr>
        <w:t xml:space="preserve">        </w:t>
      </w:r>
      <w:r w:rsidR="003B205F" w:rsidRPr="00653927">
        <w:rPr>
          <w:b/>
        </w:rPr>
        <w:t xml:space="preserve">Mail  </w:t>
      </w:r>
      <w:r w:rsidR="003B205F" w:rsidRPr="00653927">
        <w:rPr>
          <w:b/>
        </w:rPr>
        <w:sym w:font="Wingdings 2" w:char="F0A3"/>
      </w:r>
      <w:r w:rsidR="003B205F" w:rsidRPr="00653927">
        <w:rPr>
          <w:b/>
        </w:rPr>
        <w:tab/>
      </w:r>
      <w:r w:rsidR="003B205F">
        <w:rPr>
          <w:b/>
        </w:rPr>
        <w:t>P</w:t>
      </w:r>
      <w:r w:rsidR="003B205F" w:rsidRPr="00653927">
        <w:rPr>
          <w:b/>
        </w:rPr>
        <w:t xml:space="preserve">arent Will Pick Up  </w:t>
      </w:r>
      <w:r w:rsidR="003B205F" w:rsidRPr="00653927">
        <w:rPr>
          <w:b/>
        </w:rPr>
        <w:sym w:font="Wingdings 2" w:char="F0A3"/>
      </w:r>
    </w:p>
    <w:p w14:paraId="460C2DC6" w14:textId="41F538E1" w:rsidR="00070189" w:rsidRDefault="00070189" w:rsidP="00082664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0A9861" wp14:editId="6ABBCD42">
                <wp:simplePos x="0" y="0"/>
                <wp:positionH relativeFrom="column">
                  <wp:posOffset>114300</wp:posOffset>
                </wp:positionH>
                <wp:positionV relativeFrom="paragraph">
                  <wp:posOffset>8890</wp:posOffset>
                </wp:positionV>
                <wp:extent cx="114300" cy="1238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DF75EB2" id="Rectangle 5" o:spid="_x0000_s1026" style="position:absolute;margin-left:9pt;margin-top:.7pt;width:9pt;height: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" fillcolor="window" strokecolor="windowText" strokeweight="2pt"/>
            </w:pict>
          </mc:Fallback>
        </mc:AlternateContent>
      </w:r>
      <w:r>
        <w:tab/>
        <w:t>Vaccine Record and last Well Visit only</w:t>
      </w:r>
      <w:r w:rsidRPr="00070189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  <w:t xml:space="preserve">Patient Portal  </w:t>
      </w:r>
      <w:r w:rsidR="003B205F" w:rsidRPr="00653927">
        <w:rPr>
          <w:b/>
        </w:rPr>
        <w:sym w:font="Wingdings 2" w:char="F0A3"/>
      </w:r>
      <w:r>
        <w:rPr>
          <w:b/>
        </w:rPr>
        <w:t xml:space="preserve">        </w:t>
      </w:r>
      <w:r w:rsidRPr="00653927">
        <w:rPr>
          <w:b/>
        </w:rPr>
        <w:t xml:space="preserve">Mail  </w:t>
      </w:r>
      <w:r w:rsidRPr="00653927">
        <w:rPr>
          <w:b/>
        </w:rPr>
        <w:sym w:font="Wingdings 2" w:char="F0A3"/>
      </w:r>
      <w:r w:rsidRPr="00653927">
        <w:rPr>
          <w:b/>
        </w:rPr>
        <w:tab/>
      </w:r>
      <w:r>
        <w:rPr>
          <w:b/>
        </w:rPr>
        <w:t>P</w:t>
      </w:r>
      <w:r w:rsidRPr="00653927">
        <w:rPr>
          <w:b/>
        </w:rPr>
        <w:t xml:space="preserve">arent Will Pick Up  </w:t>
      </w:r>
      <w:r w:rsidRPr="00653927">
        <w:rPr>
          <w:b/>
        </w:rPr>
        <w:sym w:font="Wingdings 2" w:char="F0A3"/>
      </w:r>
    </w:p>
    <w:p w14:paraId="69A1B87E" w14:textId="059ED9E9" w:rsidR="00070189" w:rsidRPr="00082664" w:rsidRDefault="00070189" w:rsidP="00070189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B6D5A1" wp14:editId="4A48C51D">
                <wp:simplePos x="0" y="0"/>
                <wp:positionH relativeFrom="column">
                  <wp:posOffset>104775</wp:posOffset>
                </wp:positionH>
                <wp:positionV relativeFrom="paragraph">
                  <wp:posOffset>8890</wp:posOffset>
                </wp:positionV>
                <wp:extent cx="114300" cy="12382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3B2B1BA" id="Rectangle 6" o:spid="_x0000_s1026" style="position:absolute;margin-left:8.25pt;margin-top:.7pt;width:9pt;height:9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" fillcolor="window" strokecolor="windowText" strokeweight="2pt"/>
            </w:pict>
          </mc:Fallback>
        </mc:AlternateContent>
      </w:r>
      <w:r w:rsidR="00C21FB2">
        <w:t>Entire Record</w:t>
      </w:r>
      <w:r>
        <w:t xml:space="preserve"> on CD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2EA479D" wp14:editId="6BBB118B">
                <wp:simplePos x="0" y="0"/>
                <wp:positionH relativeFrom="column">
                  <wp:posOffset>104775</wp:posOffset>
                </wp:positionH>
                <wp:positionV relativeFrom="paragraph">
                  <wp:posOffset>284480</wp:posOffset>
                </wp:positionV>
                <wp:extent cx="114300" cy="123825"/>
                <wp:effectExtent l="0" t="0" r="1905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8F896BE" id="Rectangle 7" o:spid="_x0000_s1026" style="position:absolute;margin-left:8.25pt;margin-top:22.4pt;width:9pt;height:9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" fillcolor="window" strokecolor="windowText" strokeweight="2pt"/>
            </w:pict>
          </mc:Fallback>
        </mc:AlternateContent>
      </w:r>
      <w:r>
        <w:tab/>
      </w:r>
      <w:r>
        <w:tab/>
      </w:r>
      <w:r>
        <w:tab/>
      </w:r>
      <w:r>
        <w:tab/>
      </w:r>
      <w:r w:rsidR="003B205F">
        <w:t xml:space="preserve">                                </w:t>
      </w:r>
      <w:r w:rsidRPr="00653927">
        <w:rPr>
          <w:b/>
        </w:rPr>
        <w:t xml:space="preserve">Mail CD   </w:t>
      </w:r>
      <w:r w:rsidRPr="00653927">
        <w:rPr>
          <w:b/>
        </w:rPr>
        <w:sym w:font="Wingdings 2" w:char="F0A3"/>
      </w:r>
      <w:r w:rsidRPr="00653927">
        <w:rPr>
          <w:b/>
        </w:rPr>
        <w:tab/>
        <w:t xml:space="preserve">Parent Will Pick Up  </w:t>
      </w:r>
      <w:r w:rsidRPr="00653927">
        <w:rPr>
          <w:b/>
        </w:rPr>
        <w:sym w:font="Wingdings 2" w:char="F0A3"/>
      </w:r>
    </w:p>
    <w:p w14:paraId="1481AE8D" w14:textId="30CBA4FC" w:rsidR="001C4870" w:rsidRDefault="00DF09B6" w:rsidP="00070189">
      <w:r>
        <w:tab/>
      </w:r>
      <w:r w:rsidR="00070189">
        <w:t>Portion of Record on CD as listed below:</w:t>
      </w:r>
      <w:r w:rsidR="001C4870">
        <w:tab/>
      </w:r>
      <w:r w:rsidR="00070189">
        <w:tab/>
      </w:r>
      <w:r w:rsidR="003B205F">
        <w:t xml:space="preserve">                                </w:t>
      </w:r>
      <w:r w:rsidR="00070189" w:rsidRPr="00653927">
        <w:rPr>
          <w:b/>
        </w:rPr>
        <w:t xml:space="preserve">Mail CD   </w:t>
      </w:r>
      <w:r w:rsidR="00070189" w:rsidRPr="00653927">
        <w:rPr>
          <w:b/>
        </w:rPr>
        <w:sym w:font="Wingdings 2" w:char="F0A3"/>
      </w:r>
      <w:r w:rsidR="00070189" w:rsidRPr="00653927">
        <w:rPr>
          <w:b/>
        </w:rPr>
        <w:tab/>
        <w:t xml:space="preserve">Parent Will Pick Up  </w:t>
      </w:r>
      <w:r w:rsidR="00070189" w:rsidRPr="00653927">
        <w:rPr>
          <w:b/>
        </w:rPr>
        <w:sym w:font="Wingdings 2" w:char="F0A3"/>
      </w:r>
    </w:p>
    <w:p w14:paraId="1690D6C8" w14:textId="0F853596" w:rsidR="001C4870" w:rsidRDefault="001C4870" w:rsidP="001C4870">
      <w:pPr>
        <w:tabs>
          <w:tab w:val="left" w:leader="underscore" w:pos="8640"/>
        </w:tabs>
      </w:pPr>
      <w:r>
        <w:tab/>
      </w:r>
    </w:p>
    <w:p w14:paraId="04656D66" w14:textId="4222947B" w:rsidR="003B205F" w:rsidRPr="00082664" w:rsidRDefault="003B205F" w:rsidP="001C4870">
      <w:pPr>
        <w:tabs>
          <w:tab w:val="left" w:leader="underscore" w:pos="8640"/>
        </w:tabs>
      </w:pPr>
      <w:r>
        <w:tab/>
      </w:r>
    </w:p>
    <w:p w14:paraId="4DBC2D69" w14:textId="77777777" w:rsidR="00C21FB2" w:rsidRDefault="00C21FB2" w:rsidP="00DF09B6">
      <w:pPr>
        <w:pStyle w:val="NoSpacing"/>
      </w:pPr>
    </w:p>
    <w:p w14:paraId="4726EF35" w14:textId="2EEBA37B" w:rsidR="00C21FB2" w:rsidRPr="00C21FB2" w:rsidRDefault="000E7D78" w:rsidP="00DF09B6">
      <w:pPr>
        <w:pStyle w:val="NoSpacing"/>
        <w:rPr>
          <w:b/>
        </w:rPr>
      </w:pPr>
      <w:r>
        <w:rPr>
          <w:b/>
        </w:rPr>
        <w:t>Prepayment of $10.00 for records to be placed on a CD</w:t>
      </w:r>
      <w:r w:rsidR="0083604A">
        <w:rPr>
          <w:b/>
        </w:rPr>
        <w:t>.</w:t>
      </w:r>
      <w:r w:rsidR="001C4870">
        <w:rPr>
          <w:b/>
        </w:rPr>
        <w:t xml:space="preserve"> </w:t>
      </w:r>
      <w:r w:rsidR="0083604A">
        <w:rPr>
          <w:b/>
        </w:rPr>
        <w:t xml:space="preserve"> </w:t>
      </w:r>
      <w:r w:rsidRPr="0016542D">
        <w:rPr>
          <w:b/>
          <w:u w:val="single"/>
        </w:rPr>
        <w:t xml:space="preserve">Please be advised it can take up to 14 business days to process </w:t>
      </w:r>
      <w:r w:rsidR="00A3190A" w:rsidRPr="0016542D">
        <w:rPr>
          <w:b/>
          <w:u w:val="single"/>
        </w:rPr>
        <w:t>this request</w:t>
      </w:r>
      <w:r w:rsidR="00A3190A">
        <w:rPr>
          <w:b/>
        </w:rPr>
        <w:t xml:space="preserve"> </w:t>
      </w:r>
      <w:r>
        <w:rPr>
          <w:b/>
        </w:rPr>
        <w:t xml:space="preserve">and unless otherwise noted </w:t>
      </w:r>
      <w:r w:rsidR="0016542D">
        <w:rPr>
          <w:b/>
        </w:rPr>
        <w:t xml:space="preserve">above </w:t>
      </w:r>
      <w:r>
        <w:rPr>
          <w:b/>
        </w:rPr>
        <w:t>you are responsible for picking up at Piedmont Pediatrics. We will hold the records up to 30 days</w:t>
      </w:r>
      <w:r w:rsidR="00A3190A">
        <w:rPr>
          <w:b/>
        </w:rPr>
        <w:t>,</w:t>
      </w:r>
      <w:r>
        <w:rPr>
          <w:b/>
        </w:rPr>
        <w:t xml:space="preserve"> after that</w:t>
      </w:r>
      <w:r w:rsidR="00A3190A">
        <w:rPr>
          <w:b/>
        </w:rPr>
        <w:t>,</w:t>
      </w:r>
      <w:r>
        <w:rPr>
          <w:b/>
        </w:rPr>
        <w:t xml:space="preserve"> payment and request will need to be resubmitted.</w:t>
      </w:r>
    </w:p>
    <w:p w14:paraId="3BB3AAD5" w14:textId="77777777" w:rsidR="00374484" w:rsidRDefault="00374484" w:rsidP="00DF09B6">
      <w:pPr>
        <w:pStyle w:val="NoSpacing"/>
      </w:pPr>
    </w:p>
    <w:p w14:paraId="783DB721" w14:textId="77777777" w:rsidR="00C21FB2" w:rsidRDefault="00C21FB2" w:rsidP="00DF09B6">
      <w:pPr>
        <w:pStyle w:val="NoSpacing"/>
      </w:pPr>
    </w:p>
    <w:p w14:paraId="72A7549D" w14:textId="17B55B18" w:rsidR="0083604A" w:rsidRDefault="0083604A" w:rsidP="00DF09B6">
      <w:pPr>
        <w:pStyle w:val="NoSpacing"/>
      </w:pPr>
      <w:r>
        <w:t>_______________________________________________</w:t>
      </w:r>
      <w:r w:rsidR="0016542D">
        <w:t>___</w:t>
      </w:r>
      <w:r>
        <w:t>__</w:t>
      </w:r>
      <w:r>
        <w:tab/>
      </w:r>
      <w:r>
        <w:tab/>
        <w:t>__</w:t>
      </w:r>
      <w:r w:rsidR="0016542D">
        <w:t>_____________</w:t>
      </w:r>
      <w:r>
        <w:t>____________________</w:t>
      </w:r>
    </w:p>
    <w:p w14:paraId="1865ECF8" w14:textId="77777777" w:rsidR="0083604A" w:rsidRPr="0083604A" w:rsidRDefault="0083604A" w:rsidP="00DF09B6">
      <w:pPr>
        <w:pStyle w:val="NoSpacing"/>
        <w:rPr>
          <w:b/>
        </w:rPr>
      </w:pPr>
      <w:r>
        <w:t>Signature of Patient or Legal Guardian</w:t>
      </w:r>
      <w:r>
        <w:tab/>
      </w:r>
      <w:r>
        <w:tab/>
      </w:r>
      <w:r>
        <w:tab/>
      </w:r>
      <w:r>
        <w:tab/>
      </w:r>
      <w:r>
        <w:tab/>
        <w:t>Relationship to Patient</w:t>
      </w:r>
    </w:p>
    <w:p w14:paraId="1940A928" w14:textId="77777777" w:rsidR="0083604A" w:rsidRPr="0083604A" w:rsidRDefault="0083604A" w:rsidP="00DF09B6">
      <w:pPr>
        <w:pStyle w:val="NoSpacing"/>
        <w:rPr>
          <w:b/>
        </w:rPr>
      </w:pPr>
    </w:p>
    <w:p w14:paraId="60A62CCF" w14:textId="45003AA0" w:rsidR="0083604A" w:rsidRDefault="0083604A" w:rsidP="00DF09B6">
      <w:pPr>
        <w:pStyle w:val="NoSpacing"/>
      </w:pPr>
      <w:r>
        <w:t>_____________________</w:t>
      </w:r>
      <w:r w:rsidR="0016542D">
        <w:t>___</w:t>
      </w:r>
      <w:r>
        <w:t>____________________________</w:t>
      </w:r>
      <w:r>
        <w:tab/>
      </w:r>
      <w:r>
        <w:tab/>
        <w:t>_______</w:t>
      </w:r>
      <w:r w:rsidR="0016542D">
        <w:t>_____________</w:t>
      </w:r>
      <w:r>
        <w:t>_______________</w:t>
      </w:r>
    </w:p>
    <w:p w14:paraId="6211F3C3" w14:textId="34D5E285" w:rsidR="0083604A" w:rsidRDefault="0083604A" w:rsidP="00DF09B6">
      <w:pPr>
        <w:pStyle w:val="NoSpacing"/>
      </w:pPr>
      <w:r>
        <w:t>Printed Name of Patient or Legal Guardian</w:t>
      </w:r>
      <w:r>
        <w:tab/>
      </w:r>
      <w:r>
        <w:tab/>
      </w:r>
      <w:r>
        <w:tab/>
      </w:r>
      <w:r>
        <w:tab/>
        <w:t>Date</w:t>
      </w:r>
      <w:r w:rsidR="0016542D">
        <w:t xml:space="preserve"> of Request</w:t>
      </w:r>
    </w:p>
    <w:p w14:paraId="65C175A0" w14:textId="77777777" w:rsidR="0083604A" w:rsidRDefault="0083604A" w:rsidP="00DF09B6">
      <w:pPr>
        <w:pStyle w:val="NoSpacing"/>
      </w:pPr>
    </w:p>
    <w:p w14:paraId="49CA69A5" w14:textId="765F6F91" w:rsidR="0083604A" w:rsidRPr="00C470E7" w:rsidRDefault="00C470E7" w:rsidP="00DF09B6">
      <w:pPr>
        <w:pStyle w:val="NoSpacing"/>
        <w:rPr>
          <w:b/>
          <w:u w:val="single"/>
        </w:rPr>
      </w:pPr>
      <w:r>
        <w:rPr>
          <w:b/>
          <w:u w:val="single"/>
        </w:rPr>
        <w:t>OFFICE USE ONLY</w:t>
      </w:r>
    </w:p>
    <w:p w14:paraId="7B225253" w14:textId="3F7B7016" w:rsidR="00A3190A" w:rsidRDefault="0016542D" w:rsidP="0083604A">
      <w:pPr>
        <w:pStyle w:val="NoSpacing"/>
      </w:pPr>
      <w:r>
        <w:t xml:space="preserve">CD:  </w:t>
      </w:r>
      <w:r>
        <w:sym w:font="Wingdings 2" w:char="F0A3"/>
      </w:r>
      <w:r>
        <w:t xml:space="preserve"> </w:t>
      </w:r>
      <w:r w:rsidR="0083604A">
        <w:t>__________</w:t>
      </w:r>
      <w:r w:rsidR="00A3190A">
        <w:t>____</w:t>
      </w:r>
      <w:r w:rsidR="0083604A">
        <w:t>_________</w:t>
      </w:r>
      <w:r w:rsidR="00252C8A">
        <w:tab/>
      </w:r>
      <w:r w:rsidR="00252C8A">
        <w:tab/>
      </w:r>
      <w:r w:rsidR="00252C8A">
        <w:tab/>
      </w:r>
      <w:r w:rsidR="00252C8A">
        <w:tab/>
      </w:r>
      <w:r w:rsidR="00252C8A">
        <w:tab/>
      </w:r>
      <w:r w:rsidR="00252C8A">
        <w:tab/>
      </w:r>
      <w:r w:rsidR="00252C8A">
        <w:tab/>
      </w:r>
      <w:r w:rsidR="00252C8A">
        <w:tab/>
      </w:r>
      <w:r w:rsidR="0083604A">
        <w:tab/>
      </w:r>
      <w:r w:rsidR="00A3190A">
        <w:t>___</w:t>
      </w:r>
      <w:r>
        <w:softHyphen/>
      </w:r>
      <w:r>
        <w:softHyphen/>
      </w:r>
      <w:r>
        <w:softHyphen/>
      </w:r>
      <w:r w:rsidR="00A3190A">
        <w:t>_______</w:t>
      </w:r>
    </w:p>
    <w:p w14:paraId="56AFD93D" w14:textId="35E744E2" w:rsidR="00A3190A" w:rsidRDefault="00A3190A" w:rsidP="0016542D">
      <w:pPr>
        <w:pStyle w:val="NoSpacing"/>
        <w:ind w:firstLine="720"/>
      </w:pPr>
      <w:r>
        <w:t xml:space="preserve">Amount paid with request      </w:t>
      </w:r>
      <w:r w:rsidR="00252C8A">
        <w:tab/>
      </w:r>
      <w:r w:rsidR="00252C8A">
        <w:tab/>
      </w:r>
      <w:r w:rsidR="00252C8A">
        <w:tab/>
      </w:r>
      <w:r w:rsidR="00252C8A">
        <w:tab/>
      </w:r>
      <w:r w:rsidR="00252C8A">
        <w:tab/>
      </w:r>
      <w:r w:rsidR="00252C8A">
        <w:tab/>
      </w:r>
      <w:r w:rsidR="00252C8A">
        <w:tab/>
      </w:r>
      <w:r w:rsidR="00252C8A">
        <w:tab/>
      </w:r>
      <w:r w:rsidR="00252C8A">
        <w:tab/>
      </w:r>
      <w:r w:rsidR="0016542D">
        <w:t xml:space="preserve">Staff </w:t>
      </w:r>
      <w:r>
        <w:t>Initials</w:t>
      </w:r>
      <w:r>
        <w:tab/>
      </w:r>
      <w:r>
        <w:tab/>
      </w:r>
      <w:r>
        <w:tab/>
      </w:r>
      <w:r>
        <w:tab/>
      </w:r>
    </w:p>
    <w:p w14:paraId="2F6954B1" w14:textId="77777777" w:rsidR="007C5329" w:rsidRDefault="007C5329" w:rsidP="007C532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C0255C" wp14:editId="4265F9E1">
                <wp:simplePos x="0" y="0"/>
                <wp:positionH relativeFrom="column">
                  <wp:posOffset>4152900</wp:posOffset>
                </wp:positionH>
                <wp:positionV relativeFrom="paragraph">
                  <wp:posOffset>-106680</wp:posOffset>
                </wp:positionV>
                <wp:extent cx="2240280" cy="97536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3FE77" w14:textId="77777777" w:rsidR="007C5329" w:rsidRPr="00A27549" w:rsidRDefault="007C5329" w:rsidP="007C5329">
                            <w:pPr>
                              <w:pStyle w:val="NoSpacing"/>
                              <w:jc w:val="center"/>
                              <w:rPr>
                                <w:b/>
                              </w:rPr>
                            </w:pPr>
                            <w:r w:rsidRPr="00A27549">
                              <w:rPr>
                                <w:b/>
                              </w:rPr>
                              <w:t>Piedmont Pediatrics, PLC</w:t>
                            </w:r>
                          </w:p>
                          <w:p w14:paraId="0B15E809" w14:textId="77777777" w:rsidR="007C5329" w:rsidRDefault="007C5329" w:rsidP="007C5329">
                            <w:pPr>
                              <w:pStyle w:val="NoSpacing"/>
                              <w:jc w:val="center"/>
                            </w:pPr>
                            <w:r>
                              <w:t>20 Rock Pointe Lane</w:t>
                            </w:r>
                          </w:p>
                          <w:p w14:paraId="62735BB6" w14:textId="77777777" w:rsidR="007C5329" w:rsidRDefault="007C5329" w:rsidP="007C5329">
                            <w:pPr>
                              <w:pStyle w:val="NoSpacing"/>
                              <w:jc w:val="center"/>
                            </w:pPr>
                            <w:r>
                              <w:t>Warrenton, VA 20186</w:t>
                            </w:r>
                          </w:p>
                          <w:p w14:paraId="7E924907" w14:textId="77777777" w:rsidR="007C5329" w:rsidRDefault="007C5329" w:rsidP="007C5329">
                            <w:pPr>
                              <w:pStyle w:val="NoSpacing"/>
                              <w:jc w:val="center"/>
                            </w:pPr>
                            <w:r>
                              <w:t>(540)347-9900</w:t>
                            </w:r>
                          </w:p>
                          <w:p w14:paraId="4D0891AB" w14:textId="77777777" w:rsidR="007C5329" w:rsidRPr="00A27549" w:rsidRDefault="008D0DDB" w:rsidP="007C5329">
                            <w:pPr>
                              <w:pStyle w:val="NoSpacing"/>
                              <w:jc w:val="center"/>
                            </w:pPr>
                            <w:hyperlink r:id="rId7" w:history="1">
                              <w:r w:rsidR="007C5329" w:rsidRPr="00A27549">
                                <w:rPr>
                                  <w:rStyle w:val="Hyperlink"/>
                                </w:rPr>
                                <w:t>www.piedmontpediatrics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CC0255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327pt;margin-top:-8.4pt;width:176.4pt;height:76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">
                <v:textbox>
                  <w:txbxContent>
                    <w:p w14:paraId="2513FE77" w14:textId="77777777" w:rsidR="007C5329" w:rsidRPr="00A27549" w:rsidRDefault="007C5329" w:rsidP="007C5329">
                      <w:pPr>
                        <w:pStyle w:val="NoSpacing"/>
                        <w:jc w:val="center"/>
                        <w:rPr>
                          <w:b/>
                        </w:rPr>
                      </w:pPr>
                      <w:r w:rsidRPr="00A27549">
                        <w:rPr>
                          <w:b/>
                        </w:rPr>
                        <w:t>Piedmont Pediatrics, PLC</w:t>
                      </w:r>
                    </w:p>
                    <w:p w14:paraId="0B15E809" w14:textId="77777777" w:rsidR="007C5329" w:rsidRDefault="007C5329" w:rsidP="007C5329">
                      <w:pPr>
                        <w:pStyle w:val="NoSpacing"/>
                        <w:jc w:val="center"/>
                      </w:pPr>
                      <w:r>
                        <w:t>20 Rock Pointe Lane</w:t>
                      </w:r>
                    </w:p>
                    <w:p w14:paraId="62735BB6" w14:textId="77777777" w:rsidR="007C5329" w:rsidRDefault="007C5329" w:rsidP="007C5329">
                      <w:pPr>
                        <w:pStyle w:val="NoSpacing"/>
                        <w:jc w:val="center"/>
                      </w:pPr>
                      <w:r>
                        <w:t>Warrenton, VA 20186</w:t>
                      </w:r>
                    </w:p>
                    <w:p w14:paraId="7E924907" w14:textId="77777777" w:rsidR="007C5329" w:rsidRDefault="007C5329" w:rsidP="007C5329">
                      <w:pPr>
                        <w:pStyle w:val="NoSpacing"/>
                        <w:jc w:val="center"/>
                      </w:pPr>
                      <w:r>
                        <w:t>(540)347-9900</w:t>
                      </w:r>
                    </w:p>
                    <w:p w14:paraId="4D0891AB" w14:textId="77777777" w:rsidR="007C5329" w:rsidRPr="00A27549" w:rsidRDefault="007C5329" w:rsidP="007C5329">
                      <w:pPr>
                        <w:pStyle w:val="NoSpacing"/>
                        <w:jc w:val="center"/>
                      </w:pPr>
                      <w:hyperlink r:id="rId8" w:history="1">
                        <w:r w:rsidRPr="00A27549">
                          <w:rPr>
                            <w:rStyle w:val="Hyperlink"/>
                          </w:rPr>
                          <w:t>www.piedmontpediatrics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D2FF18D" wp14:editId="135285BE">
            <wp:extent cx="2202180" cy="8686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7445 Piedmont Pediatrics Logo with banne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4673" cy="869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</w:t>
      </w:r>
    </w:p>
    <w:p w14:paraId="76E2CFE8" w14:textId="77777777" w:rsidR="007C5329" w:rsidRDefault="007C5329" w:rsidP="007C5329"/>
    <w:p w14:paraId="764EEDAA" w14:textId="77777777" w:rsidR="007C5329" w:rsidRDefault="007C5329" w:rsidP="007C5329">
      <w:pPr>
        <w:jc w:val="center"/>
        <w:rPr>
          <w:b/>
          <w:u w:val="single"/>
        </w:rPr>
      </w:pPr>
      <w:r w:rsidRPr="00082664">
        <w:rPr>
          <w:b/>
          <w:u w:val="single"/>
        </w:rPr>
        <w:t>Medical Records Release Authorization</w:t>
      </w:r>
    </w:p>
    <w:p w14:paraId="4D0092A9" w14:textId="77777777" w:rsidR="007C5329" w:rsidRPr="00082664" w:rsidRDefault="007C5329" w:rsidP="007C5329">
      <w:pPr>
        <w:jc w:val="center"/>
        <w:rPr>
          <w:b/>
          <w:u w:val="single"/>
        </w:rPr>
      </w:pPr>
    </w:p>
    <w:p w14:paraId="2A0739A2" w14:textId="77777777" w:rsidR="007C5329" w:rsidRDefault="007C5329" w:rsidP="007C5329">
      <w:r>
        <w:t>I hereby request the medical records on:</w:t>
      </w:r>
    </w:p>
    <w:p w14:paraId="723AC654" w14:textId="61BA15BE" w:rsidR="007C5329" w:rsidRDefault="007C5329" w:rsidP="007C5329">
      <w:pPr>
        <w:pStyle w:val="NoSpacing"/>
      </w:pPr>
      <w:r>
        <w:t>_____________________________________________ ______________________ ______________________</w:t>
      </w:r>
      <w:r w:rsidR="00A749F7">
        <w:t>_____</w:t>
      </w:r>
    </w:p>
    <w:p w14:paraId="53D7737C" w14:textId="77777777" w:rsidR="007C5329" w:rsidRDefault="007C5329" w:rsidP="007C5329">
      <w:r>
        <w:t xml:space="preserve">Patients Name </w:t>
      </w:r>
      <w:r>
        <w:tab/>
      </w:r>
      <w:r>
        <w:tab/>
      </w:r>
      <w:r>
        <w:tab/>
      </w:r>
      <w:r>
        <w:tab/>
      </w:r>
      <w:r>
        <w:tab/>
      </w:r>
      <w:r>
        <w:tab/>
        <w:t>Date of Birth</w:t>
      </w:r>
      <w:r>
        <w:tab/>
      </w:r>
      <w:r>
        <w:tab/>
      </w:r>
      <w:r>
        <w:tab/>
        <w:t>Contact Phone #</w:t>
      </w:r>
    </w:p>
    <w:p w14:paraId="06C6C23A" w14:textId="0555289D" w:rsidR="00A749F7" w:rsidRDefault="003040D0" w:rsidP="007C532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05B6071" wp14:editId="3E40F0A7">
                <wp:simplePos x="0" y="0"/>
                <wp:positionH relativeFrom="column">
                  <wp:posOffset>5200650</wp:posOffset>
                </wp:positionH>
                <wp:positionV relativeFrom="paragraph">
                  <wp:posOffset>118745</wp:posOffset>
                </wp:positionV>
                <wp:extent cx="1724025" cy="13811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556309" w14:textId="5514EADB" w:rsidR="00A749F7" w:rsidRDefault="00A749F7" w:rsidP="00A749F7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A749F7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OFFICE USE ONLY</w:t>
                            </w:r>
                          </w:p>
                          <w:p w14:paraId="3DB27581" w14:textId="0E523938" w:rsidR="003040D0" w:rsidRDefault="003040D0" w:rsidP="003040D0">
                            <w:pPr>
                              <w:pStyle w:val="NoSpacing"/>
                            </w:pPr>
                            <w:r>
                              <w:t xml:space="preserve">Faxed: </w:t>
                            </w:r>
                            <w:r>
                              <w:sym w:font="Wingdings 2" w:char="F0A3"/>
                            </w:r>
                            <w:r>
                              <w:t xml:space="preserve">       Mailed: </w:t>
                            </w:r>
                            <w:r>
                              <w:sym w:font="Wingdings 2" w:char="F0A3"/>
                            </w:r>
                          </w:p>
                          <w:p w14:paraId="0369DAB8" w14:textId="77777777" w:rsidR="003040D0" w:rsidRDefault="003040D0" w:rsidP="003040D0">
                            <w:pPr>
                              <w:pStyle w:val="NoSpacing"/>
                            </w:pPr>
                          </w:p>
                          <w:p w14:paraId="39259E52" w14:textId="6BECE9D9" w:rsidR="003040D0" w:rsidRDefault="003040D0" w:rsidP="003040D0">
                            <w:pPr>
                              <w:pStyle w:val="NoSpacing"/>
                            </w:pPr>
                            <w:r>
                              <w:t>Date: _______________</w:t>
                            </w:r>
                          </w:p>
                          <w:p w14:paraId="0EF86FFD" w14:textId="77777777" w:rsidR="003040D0" w:rsidRDefault="003040D0" w:rsidP="003040D0">
                            <w:pPr>
                              <w:pStyle w:val="NoSpacing"/>
                            </w:pPr>
                          </w:p>
                          <w:p w14:paraId="39CD88A8" w14:textId="7AD40AEB" w:rsidR="003040D0" w:rsidRPr="00A749F7" w:rsidRDefault="003040D0" w:rsidP="003040D0">
                            <w:pPr>
                              <w:pStyle w:val="NoSpacing"/>
                            </w:pPr>
                            <w:r>
                              <w:t>Initials: 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05B6071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409.5pt;margin-top:9.35pt;width:135.75pt;height:108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">
                <v:textbox>
                  <w:txbxContent>
                    <w:p w14:paraId="75556309" w14:textId="5514EADB" w:rsidR="00A749F7" w:rsidRDefault="00A749F7" w:rsidP="00A749F7">
                      <w:pPr>
                        <w:jc w:val="center"/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 w:rsidRPr="00A749F7">
                        <w:rPr>
                          <w:b/>
                          <w:sz w:val="24"/>
                          <w:szCs w:val="24"/>
                          <w:u w:val="single"/>
                        </w:rPr>
                        <w:t>OFFICE USE ONLY</w:t>
                      </w:r>
                    </w:p>
                    <w:p w14:paraId="3DB27581" w14:textId="0E523938" w:rsidR="003040D0" w:rsidRDefault="003040D0" w:rsidP="003040D0">
                      <w:pPr>
                        <w:pStyle w:val="NoSpacing"/>
                      </w:pPr>
                      <w:r>
                        <w:t xml:space="preserve">Faxed: </w:t>
                      </w:r>
                      <w:r>
                        <w:sym w:font="Wingdings 2" w:char="F0A3"/>
                      </w:r>
                      <w:r>
                        <w:t xml:space="preserve">       Mailed: </w:t>
                      </w:r>
                      <w:r>
                        <w:sym w:font="Wingdings 2" w:char="F0A3"/>
                      </w:r>
                    </w:p>
                    <w:p w14:paraId="0369DAB8" w14:textId="77777777" w:rsidR="003040D0" w:rsidRDefault="003040D0" w:rsidP="003040D0">
                      <w:pPr>
                        <w:pStyle w:val="NoSpacing"/>
                      </w:pPr>
                    </w:p>
                    <w:p w14:paraId="39259E52" w14:textId="6BECE9D9" w:rsidR="003040D0" w:rsidRDefault="003040D0" w:rsidP="003040D0">
                      <w:pPr>
                        <w:pStyle w:val="NoSpacing"/>
                      </w:pPr>
                      <w:r>
                        <w:t>Date: _______________</w:t>
                      </w:r>
                    </w:p>
                    <w:p w14:paraId="0EF86FFD" w14:textId="77777777" w:rsidR="003040D0" w:rsidRDefault="003040D0" w:rsidP="003040D0">
                      <w:pPr>
                        <w:pStyle w:val="NoSpacing"/>
                      </w:pPr>
                    </w:p>
                    <w:p w14:paraId="39CD88A8" w14:textId="7AD40AEB" w:rsidR="003040D0" w:rsidRPr="00A749F7" w:rsidRDefault="003040D0" w:rsidP="003040D0">
                      <w:pPr>
                        <w:pStyle w:val="NoSpacing"/>
                      </w:pPr>
                      <w:r>
                        <w:t>Initials: 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C5329" w:rsidRPr="00426CDE">
        <w:rPr>
          <w:b/>
        </w:rPr>
        <w:t>To be released from</w:t>
      </w:r>
      <w:r w:rsidR="007C5329">
        <w:t>:</w:t>
      </w:r>
      <w:r w:rsidR="007C5329">
        <w:tab/>
        <w:t xml:space="preserve"> </w:t>
      </w:r>
    </w:p>
    <w:p w14:paraId="510F565C" w14:textId="19E87174" w:rsidR="007C5329" w:rsidRDefault="00A749F7" w:rsidP="007C5329">
      <w:r>
        <w:t>Facility Name: _________________</w:t>
      </w:r>
      <w:r w:rsidR="007C5329">
        <w:t>_________________________________________</w:t>
      </w:r>
    </w:p>
    <w:p w14:paraId="5470EE73" w14:textId="4513375E" w:rsidR="007C5329" w:rsidRDefault="00A749F7" w:rsidP="007C5329">
      <w:r>
        <w:t>Address: _____________________</w:t>
      </w:r>
      <w:r w:rsidR="007C5329">
        <w:t>___________</w:t>
      </w:r>
      <w:r>
        <w:t>______________________________</w:t>
      </w:r>
    </w:p>
    <w:p w14:paraId="5FE530BB" w14:textId="4D26CD6E" w:rsidR="00A749F7" w:rsidRDefault="00A749F7" w:rsidP="007C5329">
      <w:r>
        <w:t>City, State, Zip: ________________</w:t>
      </w:r>
      <w:r w:rsidR="007C5329">
        <w:t>_________________________________________</w:t>
      </w:r>
    </w:p>
    <w:p w14:paraId="0B788241" w14:textId="768E6282" w:rsidR="007C5329" w:rsidRPr="00082664" w:rsidRDefault="00A749F7" w:rsidP="007C5329">
      <w:r>
        <w:t>Phone: ____________________________________ Fax: _______________________</w:t>
      </w:r>
      <w:r w:rsidR="007C5329">
        <w:br/>
      </w:r>
    </w:p>
    <w:p w14:paraId="2929AE3D" w14:textId="77777777" w:rsidR="007C5329" w:rsidRPr="00082664" w:rsidRDefault="007C5329" w:rsidP="007C5329">
      <w:r w:rsidRPr="00082664">
        <w:t xml:space="preserve"> </w:t>
      </w:r>
      <w:r w:rsidRPr="00082664">
        <w:rPr>
          <w:b/>
          <w:bCs/>
        </w:rPr>
        <w:t>Portions of records requested</w:t>
      </w:r>
      <w:r w:rsidRPr="00082664">
        <w:t xml:space="preserve">: </w:t>
      </w:r>
    </w:p>
    <w:p w14:paraId="3F0E1D99" w14:textId="2B886527" w:rsidR="007C5329" w:rsidRPr="00082664" w:rsidRDefault="007C5329" w:rsidP="007C5329">
      <w:r>
        <w:tab/>
      </w:r>
      <w:r>
        <w:tab/>
      </w:r>
      <w:r>
        <w:tab/>
      </w:r>
      <w:r>
        <w:tab/>
      </w:r>
      <w:r w:rsidRPr="00082664">
        <w:t xml:space="preserve">____ History &amp; Physical </w:t>
      </w:r>
      <w:r w:rsidR="00A749F7">
        <w:tab/>
      </w:r>
      <w:r w:rsidR="00A749F7">
        <w:tab/>
      </w:r>
      <w:r w:rsidRPr="00082664">
        <w:t xml:space="preserve">____ Vaccine Records </w:t>
      </w:r>
      <w:r w:rsidR="00A749F7">
        <w:tab/>
      </w:r>
      <w:r w:rsidR="00A749F7">
        <w:tab/>
      </w:r>
      <w:r>
        <w:t>_____Entire Record</w:t>
      </w:r>
    </w:p>
    <w:p w14:paraId="1B923C58" w14:textId="29E301B9" w:rsidR="007C5329" w:rsidRPr="00082664" w:rsidRDefault="007C5329" w:rsidP="007C5329">
      <w:r>
        <w:tab/>
      </w:r>
      <w:r>
        <w:tab/>
      </w:r>
      <w:r>
        <w:tab/>
      </w:r>
      <w:r>
        <w:tab/>
      </w:r>
      <w:r w:rsidRPr="00082664">
        <w:t>____ Laboratory</w:t>
      </w:r>
      <w:r>
        <w:t xml:space="preserve">            </w:t>
      </w:r>
      <w:r w:rsidR="00A749F7">
        <w:tab/>
      </w:r>
      <w:r w:rsidR="00A749F7">
        <w:tab/>
      </w:r>
      <w:r w:rsidRPr="00082664">
        <w:t xml:space="preserve">____ Progress Notes </w:t>
      </w:r>
      <w:r>
        <w:t xml:space="preserve">   </w:t>
      </w:r>
    </w:p>
    <w:p w14:paraId="5421B391" w14:textId="04C5E6E9" w:rsidR="007C5329" w:rsidRPr="00082664" w:rsidRDefault="007C5329" w:rsidP="007C5329">
      <w:r>
        <w:tab/>
      </w:r>
      <w:r>
        <w:tab/>
      </w:r>
      <w:r>
        <w:tab/>
      </w:r>
      <w:r>
        <w:tab/>
      </w:r>
      <w:r w:rsidRPr="00082664">
        <w:t xml:space="preserve">____ Radiology/ MRI/ CT </w:t>
      </w:r>
      <w:r w:rsidR="00A749F7">
        <w:tab/>
      </w:r>
      <w:r w:rsidRPr="00082664">
        <w:t xml:space="preserve">____ Growth Charts </w:t>
      </w:r>
    </w:p>
    <w:p w14:paraId="2BF292F9" w14:textId="77777777" w:rsidR="007C5329" w:rsidRPr="00082664" w:rsidRDefault="007C5329" w:rsidP="007C5329">
      <w:pPr>
        <w:pStyle w:val="NoSpacing"/>
      </w:pPr>
      <w:r w:rsidRPr="00426CDE">
        <w:rPr>
          <w:b/>
        </w:rPr>
        <w:t>Records to be released to</w:t>
      </w:r>
      <w:r w:rsidRPr="00082664">
        <w:t xml:space="preserve">: </w:t>
      </w:r>
      <w:r>
        <w:tab/>
        <w:t>Piedmont Pediatrics, PLC</w:t>
      </w:r>
      <w:r w:rsidRPr="00082664">
        <w:t xml:space="preserve"> </w:t>
      </w:r>
    </w:p>
    <w:p w14:paraId="13FD375F" w14:textId="77777777" w:rsidR="007C5329" w:rsidRPr="00082664" w:rsidRDefault="007C5329" w:rsidP="007C5329">
      <w:pPr>
        <w:pStyle w:val="NoSpacing"/>
      </w:pPr>
      <w:r>
        <w:tab/>
      </w:r>
      <w:r>
        <w:tab/>
      </w:r>
      <w:r>
        <w:tab/>
      </w:r>
      <w:r>
        <w:tab/>
        <w:t>20 Rock Pointe Lane</w:t>
      </w:r>
      <w:r w:rsidRPr="00082664">
        <w:t xml:space="preserve"> </w:t>
      </w:r>
    </w:p>
    <w:p w14:paraId="7441F3FA" w14:textId="77777777" w:rsidR="007C5329" w:rsidRPr="00082664" w:rsidRDefault="007C5329" w:rsidP="007C5329">
      <w:pPr>
        <w:pStyle w:val="NoSpacing"/>
      </w:pPr>
      <w:r>
        <w:tab/>
      </w:r>
      <w:r>
        <w:tab/>
      </w:r>
      <w:r>
        <w:tab/>
      </w:r>
      <w:r>
        <w:tab/>
        <w:t>Warrenton, VA  20186</w:t>
      </w:r>
      <w:r w:rsidRPr="00082664">
        <w:t xml:space="preserve"> </w:t>
      </w:r>
    </w:p>
    <w:p w14:paraId="2139AE11" w14:textId="0660CA2E" w:rsidR="007C5329" w:rsidRDefault="007C5329" w:rsidP="007C5329">
      <w:pPr>
        <w:pStyle w:val="NoSpacing"/>
      </w:pPr>
      <w:r>
        <w:tab/>
      </w:r>
      <w:r>
        <w:tab/>
      </w:r>
      <w:r>
        <w:tab/>
      </w:r>
      <w:r>
        <w:tab/>
      </w:r>
      <w:r w:rsidR="00A749F7">
        <w:t>(540)347-9900 phone</w:t>
      </w:r>
      <w:r w:rsidR="00A749F7">
        <w:tab/>
      </w:r>
      <w:r w:rsidR="00A749F7">
        <w:tab/>
        <w:t>(540)341-4183</w:t>
      </w:r>
      <w:r>
        <w:t xml:space="preserve"> fax</w:t>
      </w:r>
    </w:p>
    <w:p w14:paraId="3CD7798C" w14:textId="77777777" w:rsidR="007C5329" w:rsidRDefault="007C5329" w:rsidP="007C5329">
      <w:pPr>
        <w:pStyle w:val="NoSpacing"/>
      </w:pPr>
    </w:p>
    <w:p w14:paraId="315ED29E" w14:textId="77777777" w:rsidR="007C5329" w:rsidRPr="00082664" w:rsidRDefault="007C5329" w:rsidP="007C5329">
      <w:pPr>
        <w:pStyle w:val="NoSpacing"/>
      </w:pPr>
      <w:r>
        <w:tab/>
      </w:r>
      <w:r>
        <w:tab/>
      </w:r>
      <w:r>
        <w:tab/>
      </w:r>
      <w:r>
        <w:tab/>
      </w:r>
    </w:p>
    <w:p w14:paraId="1DC2BA50" w14:textId="77777777" w:rsidR="007C5329" w:rsidRDefault="007C5329" w:rsidP="007C5329">
      <w:pPr>
        <w:pStyle w:val="NoSpacing"/>
      </w:pPr>
      <w:r w:rsidRPr="008E09EE">
        <w:rPr>
          <w:b/>
        </w:rPr>
        <w:t>The purpose of this request</w:t>
      </w:r>
      <w:r>
        <w:t>: ________________________________________________</w:t>
      </w:r>
    </w:p>
    <w:p w14:paraId="52724A68" w14:textId="77777777" w:rsidR="007C5329" w:rsidRDefault="007C5329" w:rsidP="007C5329">
      <w:r>
        <w:t>(To continue medical care/moving/insurance/school/etc.)</w:t>
      </w:r>
    </w:p>
    <w:p w14:paraId="059D4C3B" w14:textId="77777777" w:rsidR="007C5329" w:rsidRDefault="007C5329" w:rsidP="007C5329"/>
    <w:p w14:paraId="7E821BBE" w14:textId="4A390760" w:rsidR="007C5329" w:rsidRDefault="007C5329" w:rsidP="007C5329">
      <w:pPr>
        <w:pStyle w:val="NoSpacing"/>
      </w:pPr>
      <w:r>
        <w:t xml:space="preserve"> _________________________________________________</w:t>
      </w:r>
      <w:r>
        <w:tab/>
      </w:r>
      <w:r>
        <w:tab/>
        <w:t>______</w:t>
      </w:r>
      <w:r w:rsidR="00A749F7">
        <w:t>___________</w:t>
      </w:r>
      <w:r>
        <w:t>________________</w:t>
      </w:r>
    </w:p>
    <w:p w14:paraId="606F3D96" w14:textId="77777777" w:rsidR="007C5329" w:rsidRPr="0083604A" w:rsidRDefault="007C5329" w:rsidP="007C5329">
      <w:pPr>
        <w:pStyle w:val="NoSpacing"/>
        <w:rPr>
          <w:b/>
        </w:rPr>
      </w:pPr>
      <w:r>
        <w:t>Signature of Patient or Legal Guardian</w:t>
      </w:r>
      <w:r>
        <w:tab/>
      </w:r>
      <w:r>
        <w:tab/>
      </w:r>
      <w:r>
        <w:tab/>
      </w:r>
      <w:r>
        <w:tab/>
      </w:r>
      <w:r>
        <w:tab/>
        <w:t>Relationship to Patient</w:t>
      </w:r>
    </w:p>
    <w:p w14:paraId="269A7D2F" w14:textId="77777777" w:rsidR="007C5329" w:rsidRPr="0083604A" w:rsidRDefault="007C5329" w:rsidP="007C5329">
      <w:pPr>
        <w:pStyle w:val="NoSpacing"/>
        <w:rPr>
          <w:b/>
        </w:rPr>
      </w:pPr>
    </w:p>
    <w:p w14:paraId="0FC137D0" w14:textId="08DCBE5A" w:rsidR="007C5329" w:rsidRDefault="007C5329" w:rsidP="007C5329">
      <w:pPr>
        <w:pStyle w:val="NoSpacing"/>
      </w:pPr>
      <w:r>
        <w:t>_________________________________________________</w:t>
      </w:r>
      <w:r>
        <w:tab/>
      </w:r>
      <w:r>
        <w:tab/>
        <w:t>_________________</w:t>
      </w:r>
      <w:r w:rsidR="00A749F7">
        <w:t>___________</w:t>
      </w:r>
      <w:r>
        <w:t>_____</w:t>
      </w:r>
    </w:p>
    <w:p w14:paraId="0203183A" w14:textId="5B09DDF7" w:rsidR="005A3C8C" w:rsidRDefault="007C5329" w:rsidP="0083604A">
      <w:pPr>
        <w:pStyle w:val="NoSpacing"/>
      </w:pPr>
      <w:r>
        <w:t>Printed Name of Patient or Legal Guardian</w:t>
      </w:r>
      <w:r>
        <w:tab/>
      </w:r>
      <w:r>
        <w:tab/>
      </w:r>
      <w:r>
        <w:tab/>
      </w:r>
      <w:r>
        <w:tab/>
        <w:t>Date</w:t>
      </w:r>
      <w:r w:rsidR="00A749F7">
        <w:t xml:space="preserve"> of Request</w:t>
      </w:r>
    </w:p>
    <w:p w14:paraId="4FFAF969" w14:textId="77777777" w:rsidR="00481913" w:rsidRDefault="00481913" w:rsidP="0083604A">
      <w:pPr>
        <w:pStyle w:val="NoSpacing"/>
      </w:pPr>
    </w:p>
    <w:p w14:paraId="22FF202C" w14:textId="77777777" w:rsidR="00B73849" w:rsidRDefault="00B73849" w:rsidP="0083604A">
      <w:pPr>
        <w:pStyle w:val="NoSpacing"/>
      </w:pPr>
    </w:p>
    <w:p w14:paraId="24953B2D" w14:textId="4EFA574B" w:rsidR="00481913" w:rsidRDefault="00B73849" w:rsidP="00481913">
      <w:pPr>
        <w:pStyle w:val="NoSpacing"/>
        <w:jc w:val="right"/>
      </w:pPr>
      <w:r>
        <w:t>06/01/19</w:t>
      </w:r>
      <w:bookmarkStart w:id="0" w:name="_GoBack"/>
      <w:bookmarkEnd w:id="0"/>
    </w:p>
    <w:sectPr w:rsidR="00481913" w:rsidSect="0008266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xNzQ3MTCzMTcyNLAyUdpeDU4uLM/DyQAsNaALo4H7QsAAAA"/>
  </w:docVars>
  <w:rsids>
    <w:rsidRoot w:val="00082664"/>
    <w:rsid w:val="0000278C"/>
    <w:rsid w:val="00010DC5"/>
    <w:rsid w:val="00014A70"/>
    <w:rsid w:val="00026347"/>
    <w:rsid w:val="00036F3A"/>
    <w:rsid w:val="00050222"/>
    <w:rsid w:val="00061AF5"/>
    <w:rsid w:val="00062A39"/>
    <w:rsid w:val="00070189"/>
    <w:rsid w:val="00082664"/>
    <w:rsid w:val="000A099C"/>
    <w:rsid w:val="000B1D61"/>
    <w:rsid w:val="000B6102"/>
    <w:rsid w:val="000C3B83"/>
    <w:rsid w:val="000C3FCA"/>
    <w:rsid w:val="000C63BC"/>
    <w:rsid w:val="000E7D78"/>
    <w:rsid w:val="000F30C7"/>
    <w:rsid w:val="000F6ADA"/>
    <w:rsid w:val="001037EE"/>
    <w:rsid w:val="00103CF8"/>
    <w:rsid w:val="00116123"/>
    <w:rsid w:val="0011690E"/>
    <w:rsid w:val="0012436E"/>
    <w:rsid w:val="00131C43"/>
    <w:rsid w:val="0014647D"/>
    <w:rsid w:val="00151D62"/>
    <w:rsid w:val="00154A54"/>
    <w:rsid w:val="0016477C"/>
    <w:rsid w:val="0016519A"/>
    <w:rsid w:val="0016542D"/>
    <w:rsid w:val="00176C8D"/>
    <w:rsid w:val="001819D5"/>
    <w:rsid w:val="00187436"/>
    <w:rsid w:val="001A25DD"/>
    <w:rsid w:val="001A51B2"/>
    <w:rsid w:val="001A7134"/>
    <w:rsid w:val="001C0C10"/>
    <w:rsid w:val="001C4870"/>
    <w:rsid w:val="001E4710"/>
    <w:rsid w:val="001E47BD"/>
    <w:rsid w:val="001E7436"/>
    <w:rsid w:val="001F5581"/>
    <w:rsid w:val="001F5653"/>
    <w:rsid w:val="002108E7"/>
    <w:rsid w:val="002112E9"/>
    <w:rsid w:val="00214C4F"/>
    <w:rsid w:val="00244804"/>
    <w:rsid w:val="00247137"/>
    <w:rsid w:val="002505E6"/>
    <w:rsid w:val="00252C8A"/>
    <w:rsid w:val="00261CC2"/>
    <w:rsid w:val="002622C6"/>
    <w:rsid w:val="00264B38"/>
    <w:rsid w:val="00273552"/>
    <w:rsid w:val="0028441A"/>
    <w:rsid w:val="00292411"/>
    <w:rsid w:val="00293A14"/>
    <w:rsid w:val="002A73DD"/>
    <w:rsid w:val="002B14CE"/>
    <w:rsid w:val="002C0398"/>
    <w:rsid w:val="002C55EB"/>
    <w:rsid w:val="002C5C4E"/>
    <w:rsid w:val="002C6039"/>
    <w:rsid w:val="002D1DE4"/>
    <w:rsid w:val="002D26BC"/>
    <w:rsid w:val="002D288E"/>
    <w:rsid w:val="002E44F4"/>
    <w:rsid w:val="002F3113"/>
    <w:rsid w:val="003040D0"/>
    <w:rsid w:val="00306E7B"/>
    <w:rsid w:val="00314FF4"/>
    <w:rsid w:val="003275C2"/>
    <w:rsid w:val="00330BAA"/>
    <w:rsid w:val="003335A3"/>
    <w:rsid w:val="00354458"/>
    <w:rsid w:val="00355926"/>
    <w:rsid w:val="00374484"/>
    <w:rsid w:val="00386B55"/>
    <w:rsid w:val="003874CB"/>
    <w:rsid w:val="00390FF8"/>
    <w:rsid w:val="00392429"/>
    <w:rsid w:val="00394D73"/>
    <w:rsid w:val="003A17D8"/>
    <w:rsid w:val="003B0A6F"/>
    <w:rsid w:val="003B205F"/>
    <w:rsid w:val="003B2CC8"/>
    <w:rsid w:val="003B699F"/>
    <w:rsid w:val="003D3725"/>
    <w:rsid w:val="003D6BEB"/>
    <w:rsid w:val="003D754F"/>
    <w:rsid w:val="00401EF6"/>
    <w:rsid w:val="004340EA"/>
    <w:rsid w:val="0043506F"/>
    <w:rsid w:val="0046249E"/>
    <w:rsid w:val="00466976"/>
    <w:rsid w:val="00474A19"/>
    <w:rsid w:val="00481913"/>
    <w:rsid w:val="0049146F"/>
    <w:rsid w:val="004A0755"/>
    <w:rsid w:val="004A309B"/>
    <w:rsid w:val="004A4681"/>
    <w:rsid w:val="004A5A71"/>
    <w:rsid w:val="004F14BB"/>
    <w:rsid w:val="004F43B5"/>
    <w:rsid w:val="004F4E36"/>
    <w:rsid w:val="004F75E2"/>
    <w:rsid w:val="005079A3"/>
    <w:rsid w:val="00514495"/>
    <w:rsid w:val="00520F7F"/>
    <w:rsid w:val="00536196"/>
    <w:rsid w:val="00553276"/>
    <w:rsid w:val="005576C3"/>
    <w:rsid w:val="00576CFD"/>
    <w:rsid w:val="005860BF"/>
    <w:rsid w:val="00596943"/>
    <w:rsid w:val="005A3C8C"/>
    <w:rsid w:val="005A6FA5"/>
    <w:rsid w:val="005B3997"/>
    <w:rsid w:val="005B51B8"/>
    <w:rsid w:val="005C20D8"/>
    <w:rsid w:val="005D5170"/>
    <w:rsid w:val="005D6545"/>
    <w:rsid w:val="005F7BD3"/>
    <w:rsid w:val="0060320F"/>
    <w:rsid w:val="00616813"/>
    <w:rsid w:val="00624D73"/>
    <w:rsid w:val="00627F1F"/>
    <w:rsid w:val="00633CE3"/>
    <w:rsid w:val="00637D9B"/>
    <w:rsid w:val="00642D09"/>
    <w:rsid w:val="00652ABA"/>
    <w:rsid w:val="00653927"/>
    <w:rsid w:val="006629CE"/>
    <w:rsid w:val="00665C72"/>
    <w:rsid w:val="00675BBD"/>
    <w:rsid w:val="006A01AE"/>
    <w:rsid w:val="006B0057"/>
    <w:rsid w:val="006B2E35"/>
    <w:rsid w:val="006B327B"/>
    <w:rsid w:val="006B492E"/>
    <w:rsid w:val="006B4CE5"/>
    <w:rsid w:val="006B7200"/>
    <w:rsid w:val="006C7A70"/>
    <w:rsid w:val="006D1D71"/>
    <w:rsid w:val="006E5E09"/>
    <w:rsid w:val="006E5E0D"/>
    <w:rsid w:val="006E7899"/>
    <w:rsid w:val="006F0179"/>
    <w:rsid w:val="006F34E6"/>
    <w:rsid w:val="007065A3"/>
    <w:rsid w:val="00706D8A"/>
    <w:rsid w:val="00711E9C"/>
    <w:rsid w:val="007212D3"/>
    <w:rsid w:val="00722AEE"/>
    <w:rsid w:val="0072510D"/>
    <w:rsid w:val="00743EDA"/>
    <w:rsid w:val="00746E84"/>
    <w:rsid w:val="00751583"/>
    <w:rsid w:val="00755256"/>
    <w:rsid w:val="00762283"/>
    <w:rsid w:val="00767753"/>
    <w:rsid w:val="00772FE2"/>
    <w:rsid w:val="0078224A"/>
    <w:rsid w:val="007A7B47"/>
    <w:rsid w:val="007A7DC7"/>
    <w:rsid w:val="007B0B44"/>
    <w:rsid w:val="007C5329"/>
    <w:rsid w:val="007E0EA4"/>
    <w:rsid w:val="007F2B88"/>
    <w:rsid w:val="007F6273"/>
    <w:rsid w:val="00811677"/>
    <w:rsid w:val="0082300F"/>
    <w:rsid w:val="008265EA"/>
    <w:rsid w:val="0083604A"/>
    <w:rsid w:val="0085202E"/>
    <w:rsid w:val="00852405"/>
    <w:rsid w:val="008600DC"/>
    <w:rsid w:val="00860A26"/>
    <w:rsid w:val="0088175C"/>
    <w:rsid w:val="008871DA"/>
    <w:rsid w:val="008A51F4"/>
    <w:rsid w:val="008A7516"/>
    <w:rsid w:val="008B2711"/>
    <w:rsid w:val="008B722D"/>
    <w:rsid w:val="008C0038"/>
    <w:rsid w:val="008D0DDB"/>
    <w:rsid w:val="008D7731"/>
    <w:rsid w:val="008E573A"/>
    <w:rsid w:val="00910B6D"/>
    <w:rsid w:val="009143A5"/>
    <w:rsid w:val="00920117"/>
    <w:rsid w:val="0093083A"/>
    <w:rsid w:val="00932458"/>
    <w:rsid w:val="00936721"/>
    <w:rsid w:val="00941FCE"/>
    <w:rsid w:val="009435BB"/>
    <w:rsid w:val="00953372"/>
    <w:rsid w:val="009710A8"/>
    <w:rsid w:val="009850E3"/>
    <w:rsid w:val="009900A9"/>
    <w:rsid w:val="009901F2"/>
    <w:rsid w:val="00997A78"/>
    <w:rsid w:val="009A006D"/>
    <w:rsid w:val="009A3FE5"/>
    <w:rsid w:val="009A4B4E"/>
    <w:rsid w:val="009B1999"/>
    <w:rsid w:val="009B465A"/>
    <w:rsid w:val="009B650A"/>
    <w:rsid w:val="009C016B"/>
    <w:rsid w:val="009C3928"/>
    <w:rsid w:val="009C619D"/>
    <w:rsid w:val="009E6364"/>
    <w:rsid w:val="009F2AF7"/>
    <w:rsid w:val="00A01A9D"/>
    <w:rsid w:val="00A04766"/>
    <w:rsid w:val="00A24909"/>
    <w:rsid w:val="00A25CB0"/>
    <w:rsid w:val="00A3169C"/>
    <w:rsid w:val="00A3190A"/>
    <w:rsid w:val="00A4307B"/>
    <w:rsid w:val="00A50CE6"/>
    <w:rsid w:val="00A55A35"/>
    <w:rsid w:val="00A749F7"/>
    <w:rsid w:val="00A80FD9"/>
    <w:rsid w:val="00A843F9"/>
    <w:rsid w:val="00A85703"/>
    <w:rsid w:val="00A86A06"/>
    <w:rsid w:val="00AA094E"/>
    <w:rsid w:val="00AA62F3"/>
    <w:rsid w:val="00AB3334"/>
    <w:rsid w:val="00AC019E"/>
    <w:rsid w:val="00AC2241"/>
    <w:rsid w:val="00AC30EF"/>
    <w:rsid w:val="00AD393C"/>
    <w:rsid w:val="00AD5259"/>
    <w:rsid w:val="00AD5477"/>
    <w:rsid w:val="00AE3B3B"/>
    <w:rsid w:val="00AE5331"/>
    <w:rsid w:val="00AE5F5A"/>
    <w:rsid w:val="00AF0912"/>
    <w:rsid w:val="00AF3557"/>
    <w:rsid w:val="00AF42E3"/>
    <w:rsid w:val="00B06967"/>
    <w:rsid w:val="00B107CF"/>
    <w:rsid w:val="00B11F11"/>
    <w:rsid w:val="00B1469B"/>
    <w:rsid w:val="00B16C95"/>
    <w:rsid w:val="00B16D61"/>
    <w:rsid w:val="00B26EF8"/>
    <w:rsid w:val="00B27CD8"/>
    <w:rsid w:val="00B316FB"/>
    <w:rsid w:val="00B32B04"/>
    <w:rsid w:val="00B3604D"/>
    <w:rsid w:val="00B54BEE"/>
    <w:rsid w:val="00B627A1"/>
    <w:rsid w:val="00B66B83"/>
    <w:rsid w:val="00B711A8"/>
    <w:rsid w:val="00B71292"/>
    <w:rsid w:val="00B73849"/>
    <w:rsid w:val="00B7694F"/>
    <w:rsid w:val="00B81B39"/>
    <w:rsid w:val="00BB11CC"/>
    <w:rsid w:val="00BC1A1E"/>
    <w:rsid w:val="00BE5F4A"/>
    <w:rsid w:val="00BF6C5B"/>
    <w:rsid w:val="00C12AAE"/>
    <w:rsid w:val="00C12C4B"/>
    <w:rsid w:val="00C144C9"/>
    <w:rsid w:val="00C16486"/>
    <w:rsid w:val="00C21FB2"/>
    <w:rsid w:val="00C224F1"/>
    <w:rsid w:val="00C34518"/>
    <w:rsid w:val="00C420FE"/>
    <w:rsid w:val="00C437E8"/>
    <w:rsid w:val="00C470E7"/>
    <w:rsid w:val="00C510FB"/>
    <w:rsid w:val="00C57758"/>
    <w:rsid w:val="00C64186"/>
    <w:rsid w:val="00C64D6F"/>
    <w:rsid w:val="00C713FF"/>
    <w:rsid w:val="00C74559"/>
    <w:rsid w:val="00C75FAA"/>
    <w:rsid w:val="00C75FFE"/>
    <w:rsid w:val="00C83E32"/>
    <w:rsid w:val="00C917B5"/>
    <w:rsid w:val="00C93BA4"/>
    <w:rsid w:val="00CA7843"/>
    <w:rsid w:val="00CB6861"/>
    <w:rsid w:val="00CC4E80"/>
    <w:rsid w:val="00CD6D81"/>
    <w:rsid w:val="00CF0CA9"/>
    <w:rsid w:val="00D02973"/>
    <w:rsid w:val="00D14D47"/>
    <w:rsid w:val="00D27394"/>
    <w:rsid w:val="00D27787"/>
    <w:rsid w:val="00D319D1"/>
    <w:rsid w:val="00D337D6"/>
    <w:rsid w:val="00D4257A"/>
    <w:rsid w:val="00D439BE"/>
    <w:rsid w:val="00D6195E"/>
    <w:rsid w:val="00D70B32"/>
    <w:rsid w:val="00D759B3"/>
    <w:rsid w:val="00D802C6"/>
    <w:rsid w:val="00D91F81"/>
    <w:rsid w:val="00D94F2E"/>
    <w:rsid w:val="00D96DAC"/>
    <w:rsid w:val="00DD1626"/>
    <w:rsid w:val="00DF0813"/>
    <w:rsid w:val="00DF09B6"/>
    <w:rsid w:val="00DF4BDB"/>
    <w:rsid w:val="00E02CFA"/>
    <w:rsid w:val="00E13D8A"/>
    <w:rsid w:val="00E16D61"/>
    <w:rsid w:val="00E17B91"/>
    <w:rsid w:val="00E20EEA"/>
    <w:rsid w:val="00E222A7"/>
    <w:rsid w:val="00E25741"/>
    <w:rsid w:val="00E31084"/>
    <w:rsid w:val="00E402F8"/>
    <w:rsid w:val="00E420FD"/>
    <w:rsid w:val="00E45115"/>
    <w:rsid w:val="00E47382"/>
    <w:rsid w:val="00E60A65"/>
    <w:rsid w:val="00E626C4"/>
    <w:rsid w:val="00E71AE0"/>
    <w:rsid w:val="00E75595"/>
    <w:rsid w:val="00E76627"/>
    <w:rsid w:val="00E85D0E"/>
    <w:rsid w:val="00E96C07"/>
    <w:rsid w:val="00EA0FA1"/>
    <w:rsid w:val="00EB4825"/>
    <w:rsid w:val="00EB579F"/>
    <w:rsid w:val="00EC5020"/>
    <w:rsid w:val="00EE1078"/>
    <w:rsid w:val="00EE2110"/>
    <w:rsid w:val="00EE67B3"/>
    <w:rsid w:val="00F00BD6"/>
    <w:rsid w:val="00F02084"/>
    <w:rsid w:val="00F027E4"/>
    <w:rsid w:val="00F12E50"/>
    <w:rsid w:val="00F343AF"/>
    <w:rsid w:val="00F5042C"/>
    <w:rsid w:val="00F50714"/>
    <w:rsid w:val="00F57DC6"/>
    <w:rsid w:val="00F76759"/>
    <w:rsid w:val="00F80204"/>
    <w:rsid w:val="00F9529F"/>
    <w:rsid w:val="00FA296A"/>
    <w:rsid w:val="00FA3D28"/>
    <w:rsid w:val="00FB4CEA"/>
    <w:rsid w:val="00FD2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A933F"/>
  <w15:docId w15:val="{C4575BE4-BF7D-43B2-A8BF-C0328A559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26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66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F09B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901F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5144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young\AppData\Local\Microsoft\Windows\Temporary%20Internet%20Files\Content.Outlook\CPG8NWFF\www.piedmontpediatrics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file:///C:\Users\myoung\AppData\Local\Microsoft\Windows\Temporary%20Internet%20Files\Content.Outlook\CPG8NWFF\www.piedmontpediatrics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file:///C:\Users\myoung\AppData\Local\Microsoft\Windows\Temporary%20Internet%20Files\Content.Outlook\CPG8NWFF\www.piedmontpediatrics.com" TargetMode="External"/><Relationship Id="rId10" Type="http://schemas.openxmlformats.org/officeDocument/2006/relationships/fontTable" Target="fontTable.xml"/><Relationship Id="rId4" Type="http://schemas.openxmlformats.org/officeDocument/2006/relationships/hyperlink" Target="file:///C:\Users\myoung\AppData\Local\Microsoft\Windows\Temporary%20Internet%20Files\Content.Outlook\CPG8NWFF\www.piedmontpediatrics.com" TargetMode="Externa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cey Leadbetter</dc:creator>
  <cp:lastModifiedBy>Terri Weisenburg</cp:lastModifiedBy>
  <cp:revision>5</cp:revision>
  <cp:lastPrinted>2019-07-30T22:20:00Z</cp:lastPrinted>
  <dcterms:created xsi:type="dcterms:W3CDTF">2019-07-30T22:10:00Z</dcterms:created>
  <dcterms:modified xsi:type="dcterms:W3CDTF">2019-07-30T22:21:00Z</dcterms:modified>
</cp:coreProperties>
</file>